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7e642</w:t>
        </w:r>
      </w:hyperlink>
      <w:r>
        <w:t xml:space="preserve"> </w:t>
      </w:r>
      <w:r>
        <w:t xml:space="preserve">on March 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1a7e642b1ab094a30d4418acc6bd9f32f260a199"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7e642b1ab094a30d4418acc6bd9f32f260a199/"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1a7e642b1ab094a30d4418acc6bd9f32f260a199"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7e642b1ab094a30d4418acc6bd9f32f260a199/"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3-05T18:34:35Z</dcterms:created>
  <dcterms:modified xsi:type="dcterms:W3CDTF">2021-03-05T18: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